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bookmarkStart w:id="0" w:name="_GoBack"/>
      <w:bookmarkEnd w:id="0"/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A517A48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94568">
        <w:rPr>
          <w:b/>
          <w:sz w:val="20"/>
          <w:szCs w:val="20"/>
        </w:rPr>
        <w:t>Steel Valley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B0DA67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94568">
        <w:rPr>
          <w:b/>
          <w:sz w:val="20"/>
          <w:szCs w:val="20"/>
        </w:rPr>
        <w:t>103-02-883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E64626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94568">
        <w:rPr>
          <w:b/>
          <w:sz w:val="20"/>
          <w:szCs w:val="20"/>
        </w:rPr>
        <w:t>1-3-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0F4EC1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94568">
        <w:rPr>
          <w:b/>
          <w:sz w:val="20"/>
          <w:szCs w:val="20"/>
        </w:rPr>
        <w:t>1-3-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526DD12" w:rsidR="00223718" w:rsidRPr="00357703" w:rsidRDefault="0049456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CA1A505" w:rsidR="00223718" w:rsidRPr="00357703" w:rsidRDefault="00494568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18FFB82D" w:rsidR="00223718" w:rsidRPr="00357703" w:rsidRDefault="00494568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10937A2" w:rsidR="00D6151F" w:rsidRDefault="00494568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E3208DA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94568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94568">
        <w:rPr>
          <w:sz w:val="16"/>
          <w:szCs w:val="16"/>
        </w:rPr>
        <w:instrText xml:space="preserve"> FORMCHECKBOX </w:instrText>
      </w:r>
      <w:r w:rsidR="001D48E7">
        <w:rPr>
          <w:sz w:val="16"/>
          <w:szCs w:val="16"/>
        </w:rPr>
      </w:r>
      <w:r w:rsidR="001D48E7">
        <w:rPr>
          <w:sz w:val="16"/>
          <w:szCs w:val="16"/>
        </w:rPr>
        <w:fldChar w:fldCharType="separate"/>
      </w:r>
      <w:r w:rsidR="00494568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D48E7">
              <w:rPr>
                <w:rFonts w:ascii="Calibri" w:hAnsi="Calibri" w:cs="Calibri"/>
              </w:rPr>
            </w:r>
            <w:r w:rsidR="001D48E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889AC44" w:rsidR="0079370C" w:rsidRPr="00E36FC5" w:rsidRDefault="00494568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6057097" w:rsidR="006B7A09" w:rsidRPr="009319BD" w:rsidRDefault="0049456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AB106BE" w14:textId="77777777" w:rsidR="00382454" w:rsidRPr="00494568" w:rsidRDefault="00382454" w:rsidP="00494568">
            <w:pPr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91802AE" w:rsidR="006B7A09" w:rsidRPr="009319BD" w:rsidRDefault="0049456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B8CB777" w14:textId="77777777" w:rsidR="006B7A09" w:rsidRDefault="006B7A09" w:rsidP="00156A25">
            <w:pPr>
              <w:pStyle w:val="ListParagraph"/>
              <w:rPr>
                <w:sz w:val="20"/>
                <w:szCs w:val="20"/>
              </w:rPr>
            </w:pPr>
          </w:p>
          <w:p w14:paraId="5D297AE7" w14:textId="7088CF7C" w:rsidR="00494568" w:rsidRPr="009319BD" w:rsidRDefault="00494568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92DDDBB" w:rsidR="006B7A09" w:rsidRPr="009319BD" w:rsidRDefault="00494568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200CE03" w:rsidR="006B7A09" w:rsidRPr="009319BD" w:rsidRDefault="0049456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5BFB9B46" w14:textId="64BABE7E" w:rsidR="00A5511A" w:rsidRPr="00494568" w:rsidRDefault="00A5511A" w:rsidP="00494568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FD61EB6" w:rsidR="006B7A09" w:rsidRPr="009319BD" w:rsidRDefault="0049456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03E6BEB" w:rsidR="006B7A09" w:rsidRPr="009319BD" w:rsidRDefault="00494568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5A54F3D6" w:rsidR="006B7A09" w:rsidRPr="009319BD" w:rsidRDefault="00494568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8345FD1" w:rsidR="006B7A09" w:rsidRPr="009319BD" w:rsidRDefault="005A5D8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678AC86B" w:rsidR="00FE0355" w:rsidRPr="00494568" w:rsidRDefault="00494568" w:rsidP="00494568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94568">
              <w:rPr>
                <w:sz w:val="20"/>
                <w:szCs w:val="20"/>
                <w:shd w:val="clear" w:color="auto" w:fill="FFFFFF"/>
              </w:rPr>
              <w:t>The local school wellness policy does not include the minimum required elements.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55D5736" w:rsidR="006B7A09" w:rsidRPr="009319BD" w:rsidRDefault="00494568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51F3B68" w:rsidR="006B7A09" w:rsidRPr="009319BD" w:rsidRDefault="0049456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AAF8863" w:rsidR="00D03ED5" w:rsidRPr="009319BD" w:rsidRDefault="0049456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EAF189B" w:rsidR="00D03ED5" w:rsidRPr="009319BD" w:rsidRDefault="0049456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C60F44D" w:rsidR="00D24103" w:rsidRPr="009319BD" w:rsidRDefault="00494568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D48E7">
              <w:rPr>
                <w:sz w:val="20"/>
                <w:szCs w:val="20"/>
              </w:rPr>
            </w:r>
            <w:r w:rsidR="001D48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7777777" w:rsidR="00382454" w:rsidRDefault="00382454" w:rsidP="005A5D89">
            <w:pPr>
              <w:rPr>
                <w:sz w:val="20"/>
                <w:szCs w:val="20"/>
              </w:rPr>
            </w:pPr>
          </w:p>
          <w:p w14:paraId="3A11F508" w14:textId="058F0A13" w:rsidR="005A5D89" w:rsidRPr="00494568" w:rsidRDefault="00494568" w:rsidP="00494568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494568">
              <w:rPr>
                <w:sz w:val="20"/>
                <w:szCs w:val="20"/>
              </w:rPr>
              <w:t>SFA well prepared for reviewed.</w:t>
            </w:r>
          </w:p>
          <w:p w14:paraId="7B925262" w14:textId="155AB337" w:rsidR="00494568" w:rsidRPr="00494568" w:rsidRDefault="00494568" w:rsidP="00494568">
            <w:pPr>
              <w:pStyle w:val="ListParagraph"/>
              <w:numPr>
                <w:ilvl w:val="0"/>
                <w:numId w:val="22"/>
              </w:numPr>
              <w:rPr>
                <w:color w:val="auto"/>
                <w:sz w:val="20"/>
                <w:szCs w:val="20"/>
                <w:lang w:eastAsia="en-US"/>
              </w:rPr>
            </w:pPr>
            <w:r w:rsidRPr="00494568">
              <w:rPr>
                <w:sz w:val="20"/>
                <w:szCs w:val="20"/>
              </w:rPr>
              <w:t>Kitchen staff at Barrett El School had a good understanding of the food program requirements.</w:t>
            </w:r>
          </w:p>
          <w:p w14:paraId="5B821E31" w14:textId="77777777" w:rsidR="00494568" w:rsidRPr="00494568" w:rsidRDefault="00494568" w:rsidP="00494568">
            <w:pPr>
              <w:ind w:left="360"/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D99BA9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94568">
      <w:rPr>
        <w:sz w:val="16"/>
        <w:szCs w:val="16"/>
      </w:rPr>
      <w:t>Steel Valley School District</w:t>
    </w:r>
  </w:p>
  <w:p w14:paraId="360D5ABF" w14:textId="167F303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94568">
      <w:rPr>
        <w:sz w:val="16"/>
        <w:szCs w:val="16"/>
      </w:rPr>
      <w:t>103-02-883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F7FEB"/>
    <w:multiLevelType w:val="hybridMultilevel"/>
    <w:tmpl w:val="EAD2FC68"/>
    <w:lvl w:ilvl="0" w:tplc="A2867B7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"/>
  </w:num>
  <w:num w:numId="3">
    <w:abstractNumId w:val="11"/>
  </w:num>
  <w:num w:numId="4">
    <w:abstractNumId w:val="9"/>
  </w:num>
  <w:num w:numId="5">
    <w:abstractNumId w:val="15"/>
  </w:num>
  <w:num w:numId="6">
    <w:abstractNumId w:val="20"/>
  </w:num>
  <w:num w:numId="7">
    <w:abstractNumId w:val="16"/>
  </w:num>
  <w:num w:numId="8">
    <w:abstractNumId w:val="8"/>
  </w:num>
  <w:num w:numId="9">
    <w:abstractNumId w:val="19"/>
  </w:num>
  <w:num w:numId="10">
    <w:abstractNumId w:val="21"/>
  </w:num>
  <w:num w:numId="11">
    <w:abstractNumId w:val="7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4"/>
  </w:num>
  <w:num w:numId="16">
    <w:abstractNumId w:val="13"/>
  </w:num>
  <w:num w:numId="17">
    <w:abstractNumId w:val="17"/>
  </w:num>
  <w:num w:numId="18">
    <w:abstractNumId w:val="6"/>
  </w:num>
  <w:num w:numId="19">
    <w:abstractNumId w:val="10"/>
  </w:num>
  <w:num w:numId="20">
    <w:abstractNumId w:val="5"/>
  </w:num>
  <w:num w:numId="21">
    <w:abstractNumId w:val="12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rFOMOOBbUrIEHRbmDRT4jZcFTywJLZZBLy6x9OMFvk8oWoLB3eT52Olrn8U5kGWdgt6T+SwODerm+hW41TEVhw==" w:salt="Wy3PGYIUdlgp8zNYvxFcn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D48E7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45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A5F2EC-7B75-4BE7-8015-ED98C14901F0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61bb7fe8-5a18-403c-91be-7de2232a3b99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785D127-C9A1-4E7B-A88B-163A54550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6</Words>
  <Characters>4200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8-21T16:23:00Z</cp:lastPrinted>
  <dcterms:created xsi:type="dcterms:W3CDTF">2019-04-10T13:06:00Z</dcterms:created>
  <dcterms:modified xsi:type="dcterms:W3CDTF">2019-04-10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8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